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DA22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57E060B9" w:rsidR="002258C5" w:rsidRPr="00363460" w:rsidRDefault="00BE77E4" w:rsidP="00363460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C3A64">
        <w:rPr>
          <w:rFonts w:cs="Arial"/>
          <w:sz w:val="20"/>
        </w:rPr>
        <w:t>9R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C6299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8F7E71">
        <w:rPr>
          <w:rFonts w:cs="Arial"/>
          <w:sz w:val="20"/>
        </w:rPr>
        <w:t>0</w:t>
      </w:r>
      <w:r w:rsidR="00C62994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EE1910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>:_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EE1910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 xml:space="preserve"> ID: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r w:rsidR="00F63E15">
        <w:rPr>
          <w:rFonts w:cs="Arial"/>
          <w:b w:val="0"/>
          <w:sz w:val="18"/>
          <w:szCs w:val="18"/>
        </w:rPr>
        <w:t>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7B3D8D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6DF3844B" w14:textId="4125128D" w:rsidR="00FE716A" w:rsidRPr="00DD367A" w:rsidRDefault="00FE716A" w:rsidP="00DD367A">
      <w:pPr>
        <w:tabs>
          <w:tab w:val="left" w:pos="0"/>
          <w:tab w:val="left" w:pos="3581"/>
        </w:tabs>
        <w:suppressAutoHyphens/>
        <w:ind w:firstLine="284"/>
        <w:jc w:val="both"/>
        <w:rPr>
          <w:rFonts w:ascii="Arial" w:hAnsi="Arial" w:cs="Arial"/>
          <w:sz w:val="18"/>
          <w:szCs w:val="18"/>
        </w:rPr>
      </w:pPr>
      <w:r w:rsidRPr="00DD367A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64BE178" w14:textId="7CF04C84" w:rsidR="000B1B30" w:rsidRPr="00DD367A" w:rsidRDefault="000B1B30" w:rsidP="00DD367A">
      <w:pPr>
        <w:pStyle w:val="Beskrivning"/>
        <w:ind w:left="284" w:right="0" w:firstLine="0"/>
        <w:rPr>
          <w:rFonts w:cs="Arial"/>
          <w:color w:val="auto"/>
          <w:sz w:val="18"/>
        </w:rPr>
      </w:pPr>
      <w:r w:rsidRPr="00DD367A">
        <w:rPr>
          <w:rFonts w:cs="Arial"/>
          <w:color w:val="auto"/>
          <w:sz w:val="18"/>
        </w:rPr>
        <w:t>Primer mix 6 may give rise to a lower yield of A*23 alleles than the other A low primer mixes.</w:t>
      </w:r>
    </w:p>
    <w:p w14:paraId="181597FB" w14:textId="774D9C71" w:rsidR="000B1B30" w:rsidRPr="00DD367A" w:rsidRDefault="000B1B30" w:rsidP="00DD367A">
      <w:pPr>
        <w:pStyle w:val="Sidfot"/>
        <w:tabs>
          <w:tab w:val="clear" w:pos="4153"/>
          <w:tab w:val="clear" w:pos="8306"/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  <w:lang w:val="en-US"/>
        </w:rPr>
      </w:pPr>
      <w:r w:rsidRPr="00DD367A">
        <w:rPr>
          <w:rFonts w:ascii="Arial" w:hAnsi="Arial" w:cs="Arial"/>
          <w:sz w:val="18"/>
          <w:szCs w:val="18"/>
          <w:lang w:val="en-US"/>
        </w:rPr>
        <w:t>Primer mix 9 may weakly amplify the A*34 alleles.</w:t>
      </w:r>
    </w:p>
    <w:p w14:paraId="0F74346E" w14:textId="77778C1D" w:rsidR="000B1B30" w:rsidRPr="000B1B30" w:rsidRDefault="000B1B30" w:rsidP="00DD367A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780C14EF" w14:textId="6BBBCC87" w:rsidR="000B1B30" w:rsidRPr="000B1B30" w:rsidRDefault="000B1B30" w:rsidP="00DD367A">
      <w:pPr>
        <w:pStyle w:val="Brdtext2"/>
        <w:ind w:left="284"/>
        <w:rPr>
          <w:rFonts w:cs="Arial"/>
          <w:sz w:val="18"/>
          <w:szCs w:val="18"/>
        </w:rPr>
      </w:pPr>
      <w:r w:rsidRPr="000B1B30">
        <w:rPr>
          <w:rFonts w:cs="Arial"/>
          <w:sz w:val="18"/>
          <w:szCs w:val="18"/>
        </w:rPr>
        <w:t xml:space="preserve">Primer mixes </w:t>
      </w:r>
      <w:r w:rsidR="009B61FE">
        <w:rPr>
          <w:rFonts w:cs="Arial"/>
          <w:sz w:val="18"/>
          <w:szCs w:val="18"/>
        </w:rPr>
        <w:t xml:space="preserve">13, </w:t>
      </w:r>
      <w:r w:rsidRPr="000B1B30">
        <w:rPr>
          <w:rFonts w:cs="Arial"/>
          <w:sz w:val="18"/>
          <w:szCs w:val="18"/>
        </w:rPr>
        <w:t>15, 24, 27 and 28 may give rise to a lower yield of HLA-specific PCR product than the other HLA-A low primer mixes.</w:t>
      </w:r>
    </w:p>
    <w:p w14:paraId="028BFEC7" w14:textId="1FB9FF53" w:rsidR="000B1B30" w:rsidRPr="000B1B30" w:rsidRDefault="000B1B30" w:rsidP="00DD367A">
      <w:pPr>
        <w:tabs>
          <w:tab w:val="left" w:pos="142"/>
          <w:tab w:val="left" w:pos="9356"/>
        </w:tabs>
        <w:ind w:left="284"/>
        <w:jc w:val="both"/>
        <w:rPr>
          <w:rFonts w:ascii="Arial" w:hAnsi="Arial"/>
          <w:sz w:val="18"/>
          <w:szCs w:val="18"/>
        </w:rPr>
      </w:pPr>
      <w:r w:rsidRPr="000B1B3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r w:rsidRPr="000B1B30">
        <w:rPr>
          <w:rFonts w:ascii="Arial" w:hAnsi="Arial"/>
          <w:sz w:val="18"/>
          <w:szCs w:val="18"/>
        </w:rPr>
        <w:t>have a tendency to giving rise to primer oligomer formation.</w:t>
      </w:r>
    </w:p>
    <w:p w14:paraId="4FB9C5C6" w14:textId="6FCE6587" w:rsidR="000B1B30" w:rsidRPr="000B1B30" w:rsidRDefault="000B1B30" w:rsidP="00DD367A">
      <w:pPr>
        <w:tabs>
          <w:tab w:val="left" w:pos="142"/>
          <w:tab w:val="left" w:pos="9356"/>
        </w:tabs>
        <w:ind w:left="284"/>
        <w:jc w:val="both"/>
        <w:rPr>
          <w:rFonts w:ascii="Arial" w:hAnsi="Arial" w:cs="Arial"/>
          <w:sz w:val="18"/>
          <w:szCs w:val="18"/>
        </w:rPr>
      </w:pPr>
      <w:r w:rsidRPr="000B1B30">
        <w:rPr>
          <w:rFonts w:ascii="Arial" w:hAnsi="Arial" w:cs="Arial"/>
          <w:sz w:val="18"/>
          <w:szCs w:val="18"/>
        </w:rPr>
        <w:t xml:space="preserve">Primer mixes 15, </w:t>
      </w:r>
      <w:r w:rsidR="00C62994">
        <w:rPr>
          <w:rFonts w:ascii="Arial" w:hAnsi="Arial" w:cs="Arial"/>
          <w:sz w:val="18"/>
          <w:szCs w:val="18"/>
        </w:rPr>
        <w:t xml:space="preserve">17, </w:t>
      </w:r>
      <w:r w:rsidRPr="000B1B30">
        <w:rPr>
          <w:rFonts w:ascii="Arial" w:hAnsi="Arial" w:cs="Arial"/>
          <w:sz w:val="18"/>
          <w:szCs w:val="18"/>
        </w:rPr>
        <w:t>20, 24</w:t>
      </w:r>
      <w:r w:rsidR="006951FA">
        <w:rPr>
          <w:rFonts w:ascii="Arial" w:hAnsi="Arial" w:cs="Arial"/>
          <w:sz w:val="18"/>
          <w:szCs w:val="18"/>
        </w:rPr>
        <w:t xml:space="preserve"> and</w:t>
      </w:r>
      <w:r w:rsidRPr="000B1B30">
        <w:rPr>
          <w:rFonts w:ascii="Arial" w:hAnsi="Arial" w:cs="Arial"/>
          <w:sz w:val="18"/>
          <w:szCs w:val="18"/>
        </w:rPr>
        <w:t xml:space="preserve"> 27 </w:t>
      </w:r>
      <w:r w:rsidR="006951FA">
        <w:rPr>
          <w:rFonts w:ascii="Arial" w:hAnsi="Arial" w:cs="Arial"/>
          <w:sz w:val="18"/>
          <w:szCs w:val="18"/>
        </w:rPr>
        <w:t>to</w:t>
      </w:r>
      <w:r w:rsidRPr="000B1B30">
        <w:rPr>
          <w:rFonts w:ascii="Arial" w:hAnsi="Arial" w:cs="Arial"/>
          <w:sz w:val="18"/>
          <w:szCs w:val="18"/>
        </w:rPr>
        <w:t xml:space="preserve"> 29 may have tendencies of unspecific amplifications.</w:t>
      </w:r>
    </w:p>
    <w:p w14:paraId="24E52097" w14:textId="63FEAA6C" w:rsidR="000B1B30" w:rsidRPr="000B1B30" w:rsidRDefault="000B1B30" w:rsidP="00DD367A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left" w:pos="8784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284"/>
        <w:jc w:val="both"/>
        <w:rPr>
          <w:rFonts w:ascii="Arial" w:hAnsi="Arial" w:cs="Arial"/>
          <w:spacing w:val="-1"/>
          <w:sz w:val="18"/>
          <w:szCs w:val="18"/>
        </w:rPr>
      </w:pPr>
      <w:r w:rsidRPr="000B1B30">
        <w:rPr>
          <w:rFonts w:ascii="Arial" w:hAnsi="Arial" w:cs="Arial"/>
          <w:spacing w:val="-1"/>
          <w:sz w:val="18"/>
          <w:szCs w:val="18"/>
        </w:rPr>
        <w:t xml:space="preserve">Primer mix 30 may generate a false positive band of about 500 base pairs. This band should be disregarded when interpreting HLA-A low resolution </w:t>
      </w:r>
      <w:proofErr w:type="spellStart"/>
      <w:r w:rsidRPr="000B1B30">
        <w:rPr>
          <w:rFonts w:ascii="Arial" w:hAnsi="Arial" w:cs="Arial"/>
          <w:spacing w:val="-1"/>
          <w:sz w:val="18"/>
          <w:szCs w:val="18"/>
        </w:rPr>
        <w:t>typings</w:t>
      </w:r>
      <w:proofErr w:type="spellEnd"/>
      <w:r w:rsidRPr="000B1B30">
        <w:rPr>
          <w:rFonts w:ascii="Arial" w:hAnsi="Arial" w:cs="Arial"/>
          <w:spacing w:val="-1"/>
          <w:sz w:val="18"/>
          <w:szCs w:val="18"/>
        </w:rPr>
        <w:t>.</w:t>
      </w:r>
    </w:p>
    <w:p w14:paraId="1E4BEE40" w14:textId="4511761C" w:rsidR="00170BFC" w:rsidRDefault="00FE716A" w:rsidP="00DD367A">
      <w:pPr>
        <w:tabs>
          <w:tab w:val="left" w:pos="284"/>
          <w:tab w:val="left" w:pos="3581"/>
        </w:tabs>
        <w:suppressAutoHyphens/>
        <w:ind w:left="284"/>
        <w:jc w:val="both"/>
      </w:pPr>
      <w:r w:rsidRPr="000B1B30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9B61FE">
        <w:rPr>
          <w:rFonts w:ascii="Arial" w:hAnsi="Arial" w:cs="Arial"/>
          <w:sz w:val="18"/>
          <w:szCs w:val="18"/>
        </w:rPr>
        <w:t>the</w:t>
      </w:r>
      <w:r w:rsidR="00C2768E" w:rsidRPr="000B1B30">
        <w:rPr>
          <w:rFonts w:ascii="Arial" w:hAnsi="Arial" w:cs="Arial"/>
          <w:sz w:val="18"/>
          <w:szCs w:val="18"/>
        </w:rPr>
        <w:t xml:space="preserve"> majority</w:t>
      </w:r>
      <w:r w:rsidRPr="000B1B3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</w:t>
      </w:r>
      <w:r w:rsidRPr="00FE716A">
        <w:rPr>
          <w:rFonts w:ascii="Arial" w:hAnsi="Arial" w:cs="Arial"/>
          <w:sz w:val="18"/>
          <w:szCs w:val="18"/>
        </w:rPr>
        <w:t xml:space="preserve"> base pairs and the PCR products generated by the HGH positive control primer pair </w:t>
      </w:r>
      <w:r w:rsidR="00C92D39">
        <w:rPr>
          <w:rFonts w:ascii="Arial" w:hAnsi="Arial" w:cs="Arial"/>
          <w:sz w:val="18"/>
          <w:szCs w:val="18"/>
        </w:rPr>
        <w:t>is</w:t>
      </w:r>
      <w:r w:rsidR="00725A20">
        <w:rPr>
          <w:rFonts w:ascii="Arial" w:hAnsi="Arial" w:cs="Arial"/>
          <w:sz w:val="18"/>
          <w:szCs w:val="18"/>
        </w:rPr>
        <w:t xml:space="preserve"> 200</w:t>
      </w:r>
      <w:r w:rsidRPr="00FE716A">
        <w:rPr>
          <w:rFonts w:ascii="Arial" w:hAnsi="Arial" w:cs="Arial"/>
          <w:sz w:val="18"/>
          <w:szCs w:val="18"/>
        </w:rPr>
        <w:t xml:space="preserve"> base pairs.</w:t>
      </w:r>
    </w:p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408B7DCB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C62994" w:rsidRPr="00C62994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61E704F" wp14:editId="39FCB2B9">
            <wp:simplePos x="0" y="0"/>
            <wp:positionH relativeFrom="page">
              <wp:posOffset>540385</wp:posOffset>
            </wp:positionH>
            <wp:positionV relativeFrom="paragraph">
              <wp:posOffset>61291</wp:posOffset>
            </wp:positionV>
            <wp:extent cx="6480000" cy="7009200"/>
            <wp:effectExtent l="0" t="0" r="0" b="127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0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20B2B46E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7146DA23" w:rsidR="00CE4C15" w:rsidRDefault="00CE4C15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E05BE68" w14:textId="5ECE01F6" w:rsidR="00E54A91" w:rsidRDefault="00C62994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C62994">
        <w:rPr>
          <w:noProof/>
        </w:rPr>
        <w:drawing>
          <wp:anchor distT="0" distB="0" distL="114300" distR="114300" simplePos="0" relativeHeight="251672576" behindDoc="0" locked="0" layoutInCell="1" allowOverlap="1" wp14:anchorId="53D4988E" wp14:editId="0C304713">
            <wp:simplePos x="540689" y="1264257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5652000"/>
            <wp:effectExtent l="0" t="0" r="0" b="635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6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6575A" w14:textId="2251095B" w:rsidR="00D57229" w:rsidRDefault="00D5722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0386758B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6144FFFD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AB1D29" w14:textId="03C08B2C" w:rsidR="00736191" w:rsidRDefault="00907517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907517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61BD8978" wp14:editId="334BE6FD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51760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AB85E" w14:textId="4B90D828" w:rsidR="00736191" w:rsidRDefault="00622D2E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22D2E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258034A2" wp14:editId="439711C8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69408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9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6DBF593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6C268D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B3BF9FC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6F20D25" w14:textId="1A2055B4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1141F43" w14:textId="4A05A54B" w:rsidR="00CE4C15" w:rsidRDefault="009075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907517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711E4F92" wp14:editId="1A139021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427600"/>
            <wp:effectExtent l="0" t="0" r="0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BD2CA7" w14:textId="6F8EFC45" w:rsidR="00907517" w:rsidRDefault="00622D2E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22D2E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725AA562" wp14:editId="7310D543">
            <wp:simplePos x="540689" y="1129085"/>
            <wp:positionH relativeFrom="page">
              <wp:align>center</wp:align>
            </wp:positionH>
            <wp:positionV relativeFrom="paragraph">
              <wp:posOffset>0</wp:posOffset>
            </wp:positionV>
            <wp:extent cx="6480000" cy="8629200"/>
            <wp:effectExtent l="0" t="0" r="0" b="635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6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646646" w14:textId="0D92EBB1" w:rsidR="00907517" w:rsidRDefault="00D65E9D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65E9D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5D9FEAB3" wp14:editId="67ED0489">
            <wp:simplePos x="0" y="0"/>
            <wp:positionH relativeFrom="page">
              <wp:posOffset>540385</wp:posOffset>
            </wp:positionH>
            <wp:positionV relativeFrom="paragraph">
              <wp:posOffset>68911</wp:posOffset>
            </wp:positionV>
            <wp:extent cx="6480000" cy="74520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4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BF486" w14:textId="79A0A1CD" w:rsidR="00907517" w:rsidRDefault="009075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26C2F9C" w14:textId="32C15D29" w:rsidR="00907517" w:rsidRDefault="009075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1FB90C" w14:textId="3F0AE251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F9918EA" w14:textId="4F5D9A87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4FE1EDC" w14:textId="33F2B464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FF2B56" w14:textId="582E2EE6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ECA1148" w14:textId="1BDC66A5" w:rsidR="005B5E61" w:rsidRDefault="005254C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5254CF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223342B0" wp14:editId="238BA356">
            <wp:simplePos x="0" y="0"/>
            <wp:positionH relativeFrom="page">
              <wp:posOffset>540385</wp:posOffset>
            </wp:positionH>
            <wp:positionV relativeFrom="paragraph">
              <wp:posOffset>30811</wp:posOffset>
            </wp:positionV>
            <wp:extent cx="6480000" cy="84456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AB98D" w14:textId="1B999D19" w:rsidR="005B5E61" w:rsidRPr="005254CF" w:rsidRDefault="005254CF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6"/>
          <w:szCs w:val="16"/>
        </w:rPr>
      </w:pPr>
      <w:r w:rsidRPr="005254CF">
        <w:rPr>
          <w:noProof/>
          <w:sz w:val="16"/>
          <w:szCs w:val="16"/>
        </w:rPr>
        <w:lastRenderedPageBreak/>
        <w:drawing>
          <wp:anchor distT="0" distB="0" distL="114300" distR="114300" simplePos="0" relativeHeight="251681792" behindDoc="0" locked="0" layoutInCell="1" allowOverlap="1" wp14:anchorId="47E74F2C" wp14:editId="5ABA251E">
            <wp:simplePos x="0" y="0"/>
            <wp:positionH relativeFrom="page">
              <wp:posOffset>540385</wp:posOffset>
            </wp:positionH>
            <wp:positionV relativeFrom="paragraph">
              <wp:posOffset>304</wp:posOffset>
            </wp:positionV>
            <wp:extent cx="6480000" cy="57600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E977" w14:textId="1FA51815" w:rsidR="00A64117" w:rsidRPr="00543461" w:rsidRDefault="00A641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254CF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-</w:t>
      </w:r>
      <w:r w:rsidR="005254CF">
        <w:rPr>
          <w:rFonts w:cs="Arial"/>
          <w:sz w:val="18"/>
          <w:szCs w:val="18"/>
        </w:rPr>
        <w:t>Januar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254CF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1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3" w:history="1">
        <w:r w:rsidRPr="0010459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Pr="005254CF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6"/>
          <w:szCs w:val="16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5254CF" w:rsidRPr="005254CF" w14:paraId="7F17E35B" w14:textId="77777777" w:rsidTr="00525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593488AC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0" w:name="_Hlk14788310"/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F6C0C12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54CF" w:rsidRPr="005254CF" w14:paraId="362D6FC8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left w:val="nil"/>
            </w:tcBorders>
          </w:tcPr>
          <w:p w14:paraId="527A0B93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3827" w:type="dxa"/>
            <w:tcBorders>
              <w:right w:val="nil"/>
            </w:tcBorders>
          </w:tcPr>
          <w:p w14:paraId="2F1AE770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tr w:rsidR="005254CF" w:rsidRPr="005254CF" w14:paraId="588F16BD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8261910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3827" w:type="dxa"/>
            <w:tcBorders>
              <w:right w:val="nil"/>
            </w:tcBorders>
          </w:tcPr>
          <w:p w14:paraId="389C2047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254CF" w:rsidRPr="005254CF" w14:paraId="35388D1C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4682D6D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3827" w:type="dxa"/>
            <w:tcBorders>
              <w:right w:val="nil"/>
            </w:tcBorders>
          </w:tcPr>
          <w:p w14:paraId="2BA35D21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254CF" w:rsidRPr="005254CF" w14:paraId="5B957EDB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bottom w:val="nil"/>
            </w:tcBorders>
          </w:tcPr>
          <w:p w14:paraId="558A4802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4:14:01:01-24:15, 24:51-24:53, 24:57, 24:64, 24:94, 24:114, 24:138, 24:188, 24:222N, 24:228, 24:291, 24:296, 24:304, 24:316, 24:324, 24:412, 24:481, 24:515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3827" w:type="dxa"/>
            <w:tcBorders>
              <w:bottom w:val="nil"/>
              <w:right w:val="nil"/>
            </w:tcBorders>
          </w:tcPr>
          <w:p w14:paraId="34F95097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bookmarkEnd w:id="0"/>
    </w:tbl>
    <w:p w14:paraId="757625B2" w14:textId="77777777" w:rsidR="005254CF" w:rsidRDefault="005254CF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</w:p>
    <w:p w14:paraId="7A0F2364" w14:textId="25EFA413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sectPr w:rsidR="00A64117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EB485" w14:textId="77777777" w:rsidR="00363460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5ED47DB2" w:rsidR="00363460" w:rsidRPr="00393C78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8F7E71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3A9487BB" w:rsidR="00835452" w:rsidRPr="00A6082E" w:rsidRDefault="00363460" w:rsidP="00363460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C62994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C6299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1FD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61395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7BB12" w14:textId="73F06150" w:rsidR="00363460" w:rsidRPr="00363460" w:rsidRDefault="00CA7CAC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nk"/>
        <w:rFonts w:ascii="Arial" w:hAnsi="Arial" w:cs="Arial"/>
        <w:bCs/>
        <w:sz w:val="18"/>
        <w:szCs w:val="18"/>
      </w:rPr>
      <w:t>www</w:t>
    </w:r>
    <w:r w:rsidRPr="00494A02">
      <w:rPr>
        <w:rStyle w:val="Hyperl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Instructions for Use” (IFU)</w:t>
    </w:r>
  </w:p>
  <w:p w14:paraId="3AACB817" w14:textId="484E5174" w:rsidR="00835452" w:rsidRPr="00363460" w:rsidRDefault="00400DD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C62994">
      <w:rPr>
        <w:rFonts w:ascii="Arial" w:hAnsi="Arial" w:cs="Arial"/>
        <w:b/>
        <w:sz w:val="20"/>
        <w:szCs w:val="20"/>
      </w:rPr>
      <w:t>9R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4F9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5FFF3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34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gUAKitFM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44C2"/>
    <w:rsid w:val="001F1BFE"/>
    <w:rsid w:val="001F3F6C"/>
    <w:rsid w:val="001F6847"/>
    <w:rsid w:val="002133B8"/>
    <w:rsid w:val="002144EA"/>
    <w:rsid w:val="00214D0C"/>
    <w:rsid w:val="002152CE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5A20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674C"/>
    <w:rsid w:val="008C0BD7"/>
    <w:rsid w:val="008C2601"/>
    <w:rsid w:val="008C3A0F"/>
    <w:rsid w:val="008C5809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2B42"/>
    <w:rsid w:val="00B91F6C"/>
    <w:rsid w:val="00B93C07"/>
    <w:rsid w:val="00B94A46"/>
    <w:rsid w:val="00BA0EA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25"/>
    <o:shapelayout v:ext="edit">
      <o:idmap v:ext="edit" data="1"/>
    </o:shapelayout>
  </w:shapeDefaults>
  <w:decimalSymbol w:val=","/>
  <w:listSeparator w:val=";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1</Pages>
  <Words>431</Words>
  <Characters>2832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5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1</cp:revision>
  <cp:lastPrinted>2020-04-30T06:30:00Z</cp:lastPrinted>
  <dcterms:created xsi:type="dcterms:W3CDTF">2023-03-25T15:56:00Z</dcterms:created>
  <dcterms:modified xsi:type="dcterms:W3CDTF">2023-03-30T11:21:00Z</dcterms:modified>
</cp:coreProperties>
</file>